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4b1fae4b3e027e3e5c00bd56c9948cfb3a6113"/>
      <w:r>
        <w:t xml:space="preserve">Unit 2 Lesson 13: Polynomial Division (Part 2)</w:t>
      </w:r>
      <w:bookmarkEnd w:id="20"/>
    </w:p>
    <w:p>
      <w:pPr>
        <w:pStyle w:val="Heading3"/>
      </w:pPr>
      <w:bookmarkStart w:id="21" w:name="Xcef2a39c99fbe068fcea73c7a335edd7765f7c1"/>
      <w:r>
        <w:t xml:space="preserve">1 Notice and Wonder: Different Divi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 for 2772 divided by 11. 4 rows. Top row: 2. Second row: 11 on the left, long division symbol, 2,772 inside. Third row: 22. Horizontal line. Fourth row: 5.  " title="" id="1" name="Picture"/>
            <a:graphic>
              <a:graphicData uri="http://schemas.openxmlformats.org/drawingml/2006/picture">
                <pic:pic>
                  <pic:nvPicPr>
                    <pic:cNvPr descr="/app/tmp/embedder-1646790435.0359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1" name="Picture"/>
            <a:graphic>
              <a:graphicData uri="http://schemas.openxmlformats.org/drawingml/2006/picture">
                <pic:pic>
                  <pic:nvPicPr>
                    <pic:cNvPr descr="/app/tmp/embedder-1646790435.135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Long division." title="" id="1" name="Picture"/>
            <a:graphic>
              <a:graphicData uri="http://schemas.openxmlformats.org/drawingml/2006/picture">
                <pic:pic>
                  <pic:nvPicPr>
                    <pic:cNvPr descr="/app/tmp/embedder-1646790435.2245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22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r>
                <m:t>2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+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22</m:t>
                  </m:r>
                </m:e>
              </m:phant>
            </m:e>
          </m:mr>
          <m:m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+</m:t>
                  </m:r>
                  <m:r>
                    <m:t>22</m:t>
                  </m:r>
                </m:e>
              </m:phant>
            </m:e>
          </m:mr>
        </m:m>
      </m:oMath>
    </w:p>
    <w:p>
      <w:pPr>
        <w:pStyle w:val="Heading3"/>
      </w:pPr>
      <w:bookmarkStart w:id="26" w:name="polynomial-long-division"/>
      <w:r>
        <w:t xml:space="preserve">2 Polynomial Long Division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Diego used the long division shown here to figure out that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−</m:t>
        </m:r>
        <m:r>
          <m:t>5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 Show what it would look like if he had used a diagram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t>−</m:t>
              </m:r>
              <m:r>
                <m:t>5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</m:t>
              </m:r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7</m:t>
              </m:r>
              <m:r>
                <m:t>x</m:t>
              </m:r>
              <m:r>
                <m:t>−</m:t>
              </m:r>
              <m:r>
                <m:t>5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3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55</m:t>
                  </m:r>
                </m:e>
              </m:phant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x</m:t>
              </m:r>
              <m:r>
                <m:t>−</m:t>
              </m:r>
              <m:r>
                <m:t>5</m:t>
              </m:r>
            </m:e>
          </m:mr>
          <m:mr>
            <m:e>
              <m:limLow>
                <m:e>
                  <m:r>
                    <m:t>10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     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is a factor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0</m:t>
        </m:r>
      </m:oMath>
      <w:r>
        <w:t xml:space="preserve">, which means there is some othe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0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A</m:t>
        </m:r>
        <m:r>
          <m:t>)</m:t>
        </m:r>
      </m:oMath>
      <w:r>
        <w:t xml:space="preserve">. Finish the division started here to find the value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+</m:t>
                  </m:r>
                  <m:r>
                    <m:t>x</m:t>
                  </m:r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x</m:t>
              </m:r>
              <m:r>
                <m:t>−</m:t>
              </m:r>
              <m:r>
                <m:t>2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−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x</m:t>
              </m:r>
              <m: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+</m:t>
                  </m:r>
                  <m:r>
                    <m:t>x</m:t>
                  </m:r>
                  <m:r>
                    <m:t>+</m:t>
                  </m:r>
                  <m:r>
                    <m:t>100</m:t>
                  </m:r>
                </m:e>
              </m:phant>
            </m:e>
          </m:mr>
        </m:m>
      </m:oMath>
    </w:p>
    <w:p>
      <w:pPr>
        <w:numPr>
          <w:ilvl w:val="0"/>
          <w:numId w:val="1001"/>
        </w:numPr>
      </w:pPr>
      <w:r>
        <w:t xml:space="preserve">Jada used the diagram shown here to figure out that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5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Show what it would look like if she had used long divis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x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1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6</m:t>
              </m:r>
              <m:r>
                <m:t>x</m:t>
              </m:r>
              <m:r>
                <m:t>+</m:t>
              </m:r>
              <m:r>
                <m:t>5</m:t>
              </m:r>
            </m:e>
          </m:mr>
        </m:m>
      </m:oMath>
    </w:p>
    <w:p>
      <w:pPr>
        <w:pStyle w:val="Heading3"/>
      </w:pPr>
      <w:bookmarkStart w:id="28" w:name="more-long-division"/>
      <w:r>
        <w:t xml:space="preserve">3 More Long Division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are some polynomial functions with known factors. Rewrite each polynomial as a product of linear factors using long division.</w:t>
      </w:r>
    </w:p>
    <w:p>
      <w:pPr>
        <w:numPr>
          <w:ilvl w:val="0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r>
          <m:t>112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phant>
                <m:phantPr>
                  <m:show m:val="0"/>
                </m:phantPr>
                <m:e>
                  <m:r>
                    <m:t>55555555555</m:t>
                  </m:r>
                </m:e>
              </m:phant>
            </m:e>
          </m:mr>
          <m:mr>
            <m:e>
              <m:r>
                <m:t>x</m:t>
              </m:r>
              <m:r>
                <m:t>−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−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6</m:t>
              </m:r>
              <m:r>
                <m:t>x</m:t>
              </m:r>
              <m:r>
                <m:t>+</m:t>
              </m:r>
              <m:r>
                <m:t>112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7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.55555555555</m:t>
                  </m:r>
                </m:e>
              </m:phant>
            </m:e>
          </m:mr>
        </m:m>
      </m:oMath>
    </w:p>
    <w:p>
      <w:pPr>
        <w:numPr>
          <w:ilvl w:val="0"/>
          <w:numId w:val="1002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15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Heading3"/>
      </w:pPr>
      <w:bookmarkStart w:id="30" w:name="missing-numbers-optional"/>
      <w:r>
        <w:t xml:space="preserve">4 Missing Number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Here are pairs of equivalent expressions, one in standard form and the other in factored form. Find the missing numbers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+</m:t>
        </m:r>
        <m:r>
          <m:t>1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+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  <m:r>
          <m:t>(</m:t>
        </m:r>
        <m:r>
          <m:t>x</m:t>
        </m:r>
        <m:r>
          <m:t>−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</m:oMath>
    </w:p>
    <w:p>
      <w:pPr>
        <w:numPr>
          <w:ilvl w:val="0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3"/>
        </w:numPr>
      </w:pPr>
      <m:oMath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7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x</m:t>
        </m:r>
        <m: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0</m:t>
                </m:r>
              </m:e>
            </m:phant>
          </m:e>
        </m:borderBox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16Z</dcterms:created>
  <dcterms:modified xsi:type="dcterms:W3CDTF">2022-03-09T0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QUSDT6aj/1+1IRf003w/un70AEyl00wFSrdTe9Ivep/zU5RC1Znj3GY+vloOBa1ZqXp1FjDYvRyBOEmGRh+vw==</vt:lpwstr>
  </property>
</Properties>
</file>